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D5E7E3" w14:textId="0A5B3CF7" w:rsidR="00C3650B" w:rsidRDefault="00ED16C3" w:rsidP="00C3650B">
      <w:pPr>
        <w:spacing w:after="0" w:line="360" w:lineRule="auto"/>
        <w:ind w:right="141" w:hanging="14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 xml:space="preserve">MAKNA IKLAN LAYANAN MASYARAKAT </w:t>
      </w:r>
      <w:r w:rsidR="00F4194C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“</w:t>
      </w:r>
      <w:r w:rsidR="00C3650B" w:rsidRPr="00C3650B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M</w:t>
      </w:r>
      <w:r w:rsidR="00C3650B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EROKOK DEKAT DENGAN KEMATIAN</w:t>
      </w:r>
      <w:r w:rsidR="00F4194C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”</w:t>
      </w:r>
    </w:p>
    <w:p w14:paraId="5D9D9EE2" w14:textId="4593F227" w:rsidR="00363F55" w:rsidRPr="00E06DB0" w:rsidRDefault="00C3650B" w:rsidP="00C3650B">
      <w:pPr>
        <w:spacing w:after="0" w:line="360" w:lineRule="auto"/>
        <w:ind w:right="141" w:hanging="142"/>
        <w:jc w:val="center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00C3650B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 xml:space="preserve"> </w:t>
      </w:r>
      <w:r w:rsidR="00363F55" w:rsidRPr="00AC732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363F55" w:rsidRPr="006A5E17">
        <w:rPr>
          <w:rFonts w:ascii="Times New Roman" w:eastAsia="Times New Roman" w:hAnsi="Times New Roman" w:cs="Times New Roman"/>
          <w:sz w:val="24"/>
          <w:szCs w:val="24"/>
        </w:rPr>
        <w:t>Studi</w:t>
      </w:r>
      <w:proofErr w:type="spellEnd"/>
      <w:r w:rsidR="00363F55" w:rsidRPr="006A5E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16C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Semiotika Roland Barthes Mengenai Makna Iklan Layanan Masyarakat </w:t>
      </w:r>
      <w:r w:rsidRPr="00C3650B">
        <w:rPr>
          <w:rFonts w:ascii="Times New Roman" w:eastAsia="Times New Roman" w:hAnsi="Times New Roman" w:cs="Times New Roman"/>
          <w:sz w:val="24"/>
          <w:szCs w:val="24"/>
          <w:lang w:val="id-ID"/>
        </w:rPr>
        <w:t>Merokok Dekat Dengan Kematian</w:t>
      </w:r>
      <w:r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Oleh</w:t>
      </w:r>
      <w:r w:rsidR="00ED16C3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Yayasan Jantung Indonesia</w:t>
      </w:r>
      <w:r w:rsidR="00363F55" w:rsidRPr="006A5E17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A1666C9" w14:textId="592C17B2" w:rsidR="006A5E17" w:rsidRDefault="006A5E17" w:rsidP="002400E0">
      <w:pPr>
        <w:spacing w:after="120" w:line="360" w:lineRule="auto"/>
        <w:ind w:right="-17"/>
        <w:rPr>
          <w:rFonts w:ascii="Times New Roman" w:eastAsia="Times New Roman" w:hAnsi="Times New Roman" w:cs="Times New Roman"/>
          <w:b/>
          <w:sz w:val="24"/>
          <w:szCs w:val="24"/>
          <w:lang w:val="en-ID"/>
        </w:rPr>
      </w:pPr>
    </w:p>
    <w:p w14:paraId="12E441EA" w14:textId="7FF18F4F" w:rsidR="002400E0" w:rsidRPr="00227515" w:rsidRDefault="00AC7329" w:rsidP="00F96AA9">
      <w:pPr>
        <w:spacing w:after="120" w:line="360" w:lineRule="auto"/>
        <w:ind w:left="11" w:right="-17" w:hanging="11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>SKRIPSI</w:t>
      </w:r>
    </w:p>
    <w:p w14:paraId="01330B30" w14:textId="77777777" w:rsidR="00EC5237" w:rsidRPr="002400E0" w:rsidRDefault="00EC5237" w:rsidP="00EC5237">
      <w:pPr>
        <w:spacing w:after="120" w:line="240" w:lineRule="auto"/>
        <w:ind w:left="11" w:right="-17" w:hanging="11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ID"/>
        </w:rPr>
      </w:pPr>
    </w:p>
    <w:p w14:paraId="2563E47A" w14:textId="75E39C59" w:rsidR="00BF7CAD" w:rsidRPr="00AC7329" w:rsidRDefault="00E750F5" w:rsidP="00E750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AC7329">
        <w:rPr>
          <w:rFonts w:ascii="Times New Roman" w:hAnsi="Times New Roman" w:cs="Times New Roman"/>
          <w:sz w:val="24"/>
          <w:szCs w:val="24"/>
        </w:rPr>
        <w:t>Di</w:t>
      </w:r>
      <w:r w:rsidR="00B151F9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ajukan Untuk </w:t>
      </w:r>
      <w:r w:rsidR="00531800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Mengikuti </w:t>
      </w:r>
      <w:r w:rsidR="002C1489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Sidang </w:t>
      </w:r>
      <w:r w:rsidR="00AC7329" w:rsidRPr="00AC7329">
        <w:rPr>
          <w:rFonts w:ascii="Times New Roman" w:hAnsi="Times New Roman" w:cs="Times New Roman"/>
          <w:sz w:val="24"/>
          <w:szCs w:val="24"/>
          <w:lang w:val="id-ID"/>
        </w:rPr>
        <w:t>Skripsi</w:t>
      </w:r>
      <w:r w:rsidR="00BF7CAD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B151F9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pada Program Studi </w:t>
      </w:r>
    </w:p>
    <w:p w14:paraId="48391A94" w14:textId="0440F0C5" w:rsidR="00E750F5" w:rsidRPr="00AC7329" w:rsidRDefault="00B151F9" w:rsidP="00E750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AC7329">
        <w:rPr>
          <w:rFonts w:ascii="Times New Roman" w:hAnsi="Times New Roman" w:cs="Times New Roman"/>
          <w:sz w:val="24"/>
          <w:szCs w:val="24"/>
          <w:lang w:val="id-ID"/>
        </w:rPr>
        <w:t>Ilmu Komunikasi Konsentrasi Jurnalistik</w:t>
      </w:r>
      <w:r w:rsidR="00E750F5" w:rsidRPr="00AC732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1CAECFB5" w14:textId="77777777" w:rsidR="005B7D07" w:rsidRDefault="005B7D07" w:rsidP="00AA5821">
      <w:pPr>
        <w:spacing w:after="279" w:line="240" w:lineRule="auto"/>
      </w:pPr>
    </w:p>
    <w:p w14:paraId="79631596" w14:textId="173CD125" w:rsidR="005B7D07" w:rsidRDefault="002C1489" w:rsidP="00585F85">
      <w:pPr>
        <w:spacing w:after="0" w:line="360" w:lineRule="auto"/>
        <w:ind w:left="11" w:right="-17" w:hanging="11"/>
        <w:jc w:val="center"/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Oleh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>,</w:t>
      </w:r>
    </w:p>
    <w:p w14:paraId="69401C97" w14:textId="213BFD36" w:rsidR="005B7D07" w:rsidRPr="00F1497E" w:rsidRDefault="00C3650B" w:rsidP="00585F85">
      <w:pPr>
        <w:spacing w:after="0" w:line="360" w:lineRule="auto"/>
        <w:ind w:left="11" w:right="-17" w:hanging="11"/>
        <w:jc w:val="center"/>
      </w:pPr>
      <w:r>
        <w:rPr>
          <w:rFonts w:ascii="Times New Roman" w:eastAsia="Times New Roman" w:hAnsi="Times New Roman" w:cs="Times New Roman"/>
          <w:b/>
          <w:sz w:val="24"/>
          <w:lang w:val="id-ID"/>
        </w:rPr>
        <w:t>FIRMAN AZHAR WI</w:t>
      </w:r>
      <w:r w:rsidR="00ED16C3">
        <w:rPr>
          <w:rFonts w:ascii="Times New Roman" w:eastAsia="Times New Roman" w:hAnsi="Times New Roman" w:cs="Times New Roman"/>
          <w:b/>
          <w:sz w:val="24"/>
          <w:lang w:val="id-ID"/>
        </w:rPr>
        <w:t>JAYA</w:t>
      </w:r>
    </w:p>
    <w:p w14:paraId="5FDE9D1E" w14:textId="6478F22B" w:rsidR="00EC5237" w:rsidRDefault="002C1489" w:rsidP="001E3FE7">
      <w:pPr>
        <w:spacing w:after="0" w:line="360" w:lineRule="auto"/>
        <w:ind w:left="11" w:right="-17" w:hanging="11"/>
        <w:jc w:val="center"/>
        <w:rPr>
          <w:rFonts w:ascii="Times New Roman" w:eastAsia="Times New Roman" w:hAnsi="Times New Roman" w:cs="Times New Roman"/>
          <w:b/>
          <w:sz w:val="24"/>
          <w:lang w:val="id-ID"/>
        </w:rPr>
      </w:pPr>
      <w:r>
        <w:rPr>
          <w:rFonts w:ascii="Times New Roman" w:eastAsia="Times New Roman" w:hAnsi="Times New Roman" w:cs="Times New Roman"/>
          <w:b/>
          <w:sz w:val="24"/>
          <w:lang w:val="id-ID"/>
        </w:rPr>
        <w:t xml:space="preserve">NIM. </w:t>
      </w:r>
      <w:r w:rsidR="005B7D07">
        <w:rPr>
          <w:rFonts w:ascii="Times New Roman" w:eastAsia="Times New Roman" w:hAnsi="Times New Roman" w:cs="Times New Roman"/>
          <w:b/>
          <w:sz w:val="24"/>
        </w:rPr>
        <w:t>4181</w:t>
      </w:r>
      <w:r w:rsidR="005B7D07">
        <w:rPr>
          <w:rFonts w:ascii="Times New Roman" w:eastAsia="Times New Roman" w:hAnsi="Times New Roman" w:cs="Times New Roman"/>
          <w:b/>
          <w:sz w:val="24"/>
          <w:lang w:val="id-ID"/>
        </w:rPr>
        <w:t>5</w:t>
      </w:r>
      <w:r w:rsidR="00ED16C3">
        <w:rPr>
          <w:rFonts w:ascii="Times New Roman" w:eastAsia="Times New Roman" w:hAnsi="Times New Roman" w:cs="Times New Roman"/>
          <w:b/>
          <w:sz w:val="24"/>
          <w:lang w:val="id-ID"/>
        </w:rPr>
        <w:t>028</w:t>
      </w:r>
    </w:p>
    <w:p w14:paraId="0E1683CE" w14:textId="77777777" w:rsidR="00BF7CAD" w:rsidRDefault="00BF7CAD" w:rsidP="001E3FE7">
      <w:pPr>
        <w:spacing w:after="0" w:line="360" w:lineRule="auto"/>
        <w:ind w:left="11" w:right="-17" w:hanging="11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61B85254" w14:textId="7A3E7D4F" w:rsidR="00093DDC" w:rsidRPr="001E3FE7" w:rsidRDefault="00093DDC" w:rsidP="001E3FE7">
      <w:pPr>
        <w:spacing w:after="0" w:line="360" w:lineRule="auto"/>
        <w:ind w:left="11" w:right="-17" w:hanging="11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noProof/>
          <w:position w:val="1"/>
          <w:lang w:val="id-ID" w:eastAsia="id-ID"/>
        </w:rPr>
        <w:drawing>
          <wp:anchor distT="0" distB="0" distL="114300" distR="114300" simplePos="0" relativeHeight="251658240" behindDoc="0" locked="0" layoutInCell="1" allowOverlap="1" wp14:anchorId="256C12E5" wp14:editId="7CA116C1">
            <wp:simplePos x="0" y="0"/>
            <wp:positionH relativeFrom="margin">
              <wp:align>center</wp:align>
            </wp:positionH>
            <wp:positionV relativeFrom="paragraph">
              <wp:posOffset>344170</wp:posOffset>
            </wp:positionV>
            <wp:extent cx="1695450" cy="1695450"/>
            <wp:effectExtent l="0" t="0" r="0" b="0"/>
            <wp:wrapTopAndBottom/>
            <wp:docPr id="281" name="Picture 2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D6A265" w14:textId="77777777" w:rsidR="001E3FE7" w:rsidRDefault="001E3FE7" w:rsidP="00D17A2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3"/>
        </w:rPr>
      </w:pPr>
    </w:p>
    <w:p w14:paraId="10CB329B" w14:textId="77777777" w:rsidR="00BF7CAD" w:rsidRDefault="00BF7CAD" w:rsidP="00D17A2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3"/>
        </w:rPr>
      </w:pPr>
    </w:p>
    <w:p w14:paraId="103B5AE7" w14:textId="77777777" w:rsidR="00F96AA9" w:rsidRDefault="00F96AA9" w:rsidP="00D17A2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3"/>
        </w:rPr>
      </w:pPr>
    </w:p>
    <w:p w14:paraId="526FA163" w14:textId="4535ED5E" w:rsidR="005B7D07" w:rsidRDefault="005B7D07" w:rsidP="00D17A25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z w:val="23"/>
        </w:rPr>
        <w:t>PROGRAM STUDI ILMU KOMUNIKASI KONSENTRASI JURNALISTIK</w:t>
      </w:r>
    </w:p>
    <w:p w14:paraId="1F8F3C3E" w14:textId="77777777" w:rsidR="005B7D07" w:rsidRDefault="005B7D07" w:rsidP="00D17A25">
      <w:pPr>
        <w:spacing w:after="0" w:line="360" w:lineRule="auto"/>
        <w:ind w:left="10" w:right="-15" w:hanging="10"/>
        <w:jc w:val="center"/>
      </w:pPr>
      <w:r>
        <w:rPr>
          <w:rFonts w:ascii="Times New Roman" w:eastAsia="Times New Roman" w:hAnsi="Times New Roman" w:cs="Times New Roman"/>
          <w:b/>
          <w:sz w:val="23"/>
        </w:rPr>
        <w:t>FAKULTAS ILMU SOSIAL DAN ILMU POLITIK</w:t>
      </w:r>
    </w:p>
    <w:p w14:paraId="5506D1DE" w14:textId="77777777" w:rsidR="005B7D07" w:rsidRDefault="005B7D07" w:rsidP="00D17A25">
      <w:pPr>
        <w:spacing w:after="0" w:line="360" w:lineRule="auto"/>
        <w:ind w:left="10" w:right="-15" w:hanging="10"/>
        <w:jc w:val="center"/>
      </w:pPr>
      <w:r>
        <w:rPr>
          <w:rFonts w:ascii="Times New Roman" w:eastAsia="Times New Roman" w:hAnsi="Times New Roman" w:cs="Times New Roman"/>
          <w:b/>
          <w:sz w:val="23"/>
        </w:rPr>
        <w:t>UNIVERSITAS KOMPUTER INDONESIA</w:t>
      </w:r>
    </w:p>
    <w:p w14:paraId="01AE0619" w14:textId="77777777" w:rsidR="005B7D07" w:rsidRDefault="005B7D07" w:rsidP="00D17A25">
      <w:pPr>
        <w:spacing w:after="0" w:line="360" w:lineRule="auto"/>
        <w:ind w:left="10" w:right="-15" w:hanging="10"/>
        <w:jc w:val="center"/>
      </w:pPr>
      <w:r>
        <w:rPr>
          <w:rFonts w:ascii="Times New Roman" w:eastAsia="Times New Roman" w:hAnsi="Times New Roman" w:cs="Times New Roman"/>
          <w:b/>
          <w:sz w:val="23"/>
        </w:rPr>
        <w:t>BANDUNG</w:t>
      </w:r>
    </w:p>
    <w:p w14:paraId="0C2C9566" w14:textId="6B06A126" w:rsidR="00F4194C" w:rsidRDefault="005B7D07" w:rsidP="00D17A25">
      <w:pPr>
        <w:spacing w:after="0" w:line="360" w:lineRule="auto"/>
        <w:ind w:left="10" w:right="-15" w:hanging="10"/>
        <w:jc w:val="center"/>
      </w:pPr>
      <w:r>
        <w:rPr>
          <w:rFonts w:ascii="Times New Roman" w:eastAsia="Times New Roman" w:hAnsi="Times New Roman" w:cs="Times New Roman"/>
          <w:b/>
          <w:sz w:val="23"/>
        </w:rPr>
        <w:t>20</w:t>
      </w:r>
      <w:r w:rsidR="00AC7329">
        <w:rPr>
          <w:rFonts w:ascii="Times New Roman" w:eastAsia="Times New Roman" w:hAnsi="Times New Roman" w:cs="Times New Roman"/>
          <w:b/>
          <w:sz w:val="23"/>
          <w:lang w:val="id-ID"/>
        </w:rPr>
        <w:t>20</w:t>
      </w:r>
    </w:p>
    <w:sectPr w:rsidR="00F4194C" w:rsidSect="00F224A6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zYzMLY0MbYwMbJU0lEKTi0uzszPAykwrAUAaAupBCwAAAA="/>
  </w:docVars>
  <w:rsids>
    <w:rsidRoot w:val="005B7D07"/>
    <w:rsid w:val="000451E2"/>
    <w:rsid w:val="00093DDC"/>
    <w:rsid w:val="000977FA"/>
    <w:rsid w:val="000A040E"/>
    <w:rsid w:val="000D1C82"/>
    <w:rsid w:val="000F5AD6"/>
    <w:rsid w:val="00163A34"/>
    <w:rsid w:val="001C1EA7"/>
    <w:rsid w:val="001E08F0"/>
    <w:rsid w:val="001E3FE7"/>
    <w:rsid w:val="00227515"/>
    <w:rsid w:val="002400E0"/>
    <w:rsid w:val="002537E1"/>
    <w:rsid w:val="0028387D"/>
    <w:rsid w:val="002C1489"/>
    <w:rsid w:val="002D5716"/>
    <w:rsid w:val="002D5DE7"/>
    <w:rsid w:val="002E1DAE"/>
    <w:rsid w:val="002F560F"/>
    <w:rsid w:val="003032B4"/>
    <w:rsid w:val="0030540F"/>
    <w:rsid w:val="0032277C"/>
    <w:rsid w:val="00363F55"/>
    <w:rsid w:val="003A010B"/>
    <w:rsid w:val="00436956"/>
    <w:rsid w:val="004E09C5"/>
    <w:rsid w:val="00520630"/>
    <w:rsid w:val="00531800"/>
    <w:rsid w:val="00585F85"/>
    <w:rsid w:val="005B7D07"/>
    <w:rsid w:val="00623DB0"/>
    <w:rsid w:val="00664AE0"/>
    <w:rsid w:val="00694581"/>
    <w:rsid w:val="00694F49"/>
    <w:rsid w:val="006A5E17"/>
    <w:rsid w:val="006D18F1"/>
    <w:rsid w:val="006F64B4"/>
    <w:rsid w:val="00732DFF"/>
    <w:rsid w:val="007B0EFB"/>
    <w:rsid w:val="0082192F"/>
    <w:rsid w:val="00844518"/>
    <w:rsid w:val="00857206"/>
    <w:rsid w:val="008800AB"/>
    <w:rsid w:val="00937F5A"/>
    <w:rsid w:val="00941CE7"/>
    <w:rsid w:val="00976CF3"/>
    <w:rsid w:val="00A7617F"/>
    <w:rsid w:val="00A8053A"/>
    <w:rsid w:val="00AA5821"/>
    <w:rsid w:val="00AC7329"/>
    <w:rsid w:val="00B03978"/>
    <w:rsid w:val="00B151F9"/>
    <w:rsid w:val="00B81FC7"/>
    <w:rsid w:val="00B90A7B"/>
    <w:rsid w:val="00BF7CAD"/>
    <w:rsid w:val="00C3650B"/>
    <w:rsid w:val="00CC1556"/>
    <w:rsid w:val="00D17A25"/>
    <w:rsid w:val="00D26E68"/>
    <w:rsid w:val="00E06DB0"/>
    <w:rsid w:val="00E373BD"/>
    <w:rsid w:val="00E750F5"/>
    <w:rsid w:val="00E951B7"/>
    <w:rsid w:val="00EC5237"/>
    <w:rsid w:val="00ED16C3"/>
    <w:rsid w:val="00EE5DCD"/>
    <w:rsid w:val="00F056E5"/>
    <w:rsid w:val="00F1497E"/>
    <w:rsid w:val="00F224A6"/>
    <w:rsid w:val="00F4194C"/>
    <w:rsid w:val="00F96AA9"/>
    <w:rsid w:val="00FB3BF0"/>
    <w:rsid w:val="00FC3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81D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D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A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D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A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sus pc</cp:lastModifiedBy>
  <cp:revision>9</cp:revision>
  <cp:lastPrinted>2020-07-13T05:11:00Z</cp:lastPrinted>
  <dcterms:created xsi:type="dcterms:W3CDTF">2020-01-03T23:55:00Z</dcterms:created>
  <dcterms:modified xsi:type="dcterms:W3CDTF">2020-07-13T05:17:00Z</dcterms:modified>
</cp:coreProperties>
</file>